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040FF" w14:textId="3C78C653" w:rsidR="00FA3A6E" w:rsidRDefault="00744AE9">
      <w:p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Mark Lesson 14 (2022)</w:t>
      </w:r>
    </w:p>
    <w:p w14:paraId="005D2D22" w14:textId="77777777" w:rsidR="00076E8B" w:rsidRDefault="00076E8B">
      <w:pPr>
        <w:rPr>
          <w:rFonts w:ascii="Agency FB" w:hAnsi="Agency FB"/>
          <w:sz w:val="28"/>
          <w:szCs w:val="28"/>
        </w:rPr>
      </w:pPr>
    </w:p>
    <w:p w14:paraId="0E20DE8F" w14:textId="11990FB3" w:rsidR="00744AE9" w:rsidRDefault="00076E8B" w:rsidP="00076E8B">
      <w:pPr>
        <w:jc w:val="center"/>
        <w:rPr>
          <w:rFonts w:ascii="Agency FB" w:hAnsi="Agency FB"/>
          <w:b/>
          <w:bCs/>
          <w:sz w:val="28"/>
          <w:szCs w:val="28"/>
        </w:rPr>
      </w:pPr>
      <w:r w:rsidRPr="00076E8B">
        <w:rPr>
          <w:rFonts w:ascii="Agency FB" w:hAnsi="Agency FB"/>
          <w:b/>
          <w:bCs/>
          <w:sz w:val="28"/>
          <w:szCs w:val="28"/>
        </w:rPr>
        <w:t>“GO HOME, AND TELL HOW MUCH THE LORD HAS DONE FOR YOU”</w:t>
      </w:r>
    </w:p>
    <w:p w14:paraId="37FC0F29" w14:textId="60402913" w:rsidR="00076E8B" w:rsidRDefault="00076E8B" w:rsidP="00076E8B">
      <w:pPr>
        <w:jc w:val="center"/>
        <w:rPr>
          <w:rFonts w:ascii="Agency FB" w:hAnsi="Agency FB"/>
          <w:sz w:val="28"/>
          <w:szCs w:val="28"/>
          <w:u w:val="single"/>
        </w:rPr>
      </w:pPr>
      <w:r w:rsidRPr="00076E8B">
        <w:rPr>
          <w:rFonts w:ascii="Agency FB" w:hAnsi="Agency FB"/>
          <w:sz w:val="28"/>
          <w:szCs w:val="28"/>
          <w:u w:val="single"/>
        </w:rPr>
        <w:t>(Healing of a Demon-possessed Man)</w:t>
      </w:r>
    </w:p>
    <w:p w14:paraId="1874ABAD" w14:textId="0FC44D1D" w:rsidR="00076E8B" w:rsidRDefault="00076E8B" w:rsidP="00076E8B">
      <w:p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Mark 5:1-20</w:t>
      </w:r>
    </w:p>
    <w:p w14:paraId="78CF0336" w14:textId="25F0D24F" w:rsidR="00076E8B" w:rsidRDefault="00076E8B" w:rsidP="00076E8B">
      <w:p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Key Verse: 5:19</w:t>
      </w:r>
    </w:p>
    <w:p w14:paraId="22C0F479" w14:textId="5F6F7C47" w:rsidR="00076E8B" w:rsidRDefault="00076E8B" w:rsidP="00076E8B">
      <w:pPr>
        <w:rPr>
          <w:rFonts w:ascii="Agency FB" w:hAnsi="Agency FB"/>
          <w:sz w:val="28"/>
          <w:szCs w:val="28"/>
        </w:rPr>
      </w:pPr>
    </w:p>
    <w:p w14:paraId="52FFA415" w14:textId="1627AC9A" w:rsidR="00076E8B" w:rsidRPr="00EE6C6B" w:rsidRDefault="00076E8B" w:rsidP="00076E8B">
      <w:pPr>
        <w:rPr>
          <w:rFonts w:ascii="Agency FB" w:hAnsi="Agency FB"/>
          <w:b/>
          <w:bCs/>
          <w:sz w:val="28"/>
          <w:szCs w:val="28"/>
          <w:u w:val="single"/>
        </w:rPr>
      </w:pPr>
      <w:r w:rsidRPr="00EE6C6B">
        <w:rPr>
          <w:rFonts w:ascii="Agency FB" w:hAnsi="Agency FB"/>
          <w:b/>
          <w:bCs/>
          <w:sz w:val="28"/>
          <w:szCs w:val="28"/>
          <w:u w:val="single"/>
        </w:rPr>
        <w:t>Open it:</w:t>
      </w:r>
    </w:p>
    <w:p w14:paraId="0B153F74" w14:textId="44F21FF4" w:rsidR="00076E8B" w:rsidRDefault="00076E8B" w:rsidP="00076E8B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When was the last time you had such </w:t>
      </w:r>
      <w:r w:rsidR="00EE6C6B">
        <w:rPr>
          <w:rFonts w:ascii="Agency FB" w:hAnsi="Agency FB"/>
          <w:sz w:val="28"/>
          <w:szCs w:val="28"/>
        </w:rPr>
        <w:t>fantastic</w:t>
      </w:r>
      <w:r>
        <w:rPr>
          <w:rFonts w:ascii="Agency FB" w:hAnsi="Agency FB"/>
          <w:sz w:val="28"/>
          <w:szCs w:val="28"/>
        </w:rPr>
        <w:t xml:space="preserve"> news that you could not wait to tell someone about it?</w:t>
      </w:r>
    </w:p>
    <w:p w14:paraId="3A34CFA0" w14:textId="6387A0F3" w:rsidR="00076E8B" w:rsidRDefault="00076E8B" w:rsidP="00076E8B">
      <w:pPr>
        <w:rPr>
          <w:rFonts w:ascii="Agency FB" w:hAnsi="Agency FB"/>
          <w:sz w:val="28"/>
          <w:szCs w:val="28"/>
        </w:rPr>
      </w:pPr>
    </w:p>
    <w:p w14:paraId="65367114" w14:textId="7F53F133" w:rsidR="00076E8B" w:rsidRPr="00EE6C6B" w:rsidRDefault="00076E8B" w:rsidP="00076E8B">
      <w:pPr>
        <w:rPr>
          <w:rFonts w:ascii="Agency FB" w:hAnsi="Agency FB"/>
          <w:b/>
          <w:bCs/>
          <w:sz w:val="28"/>
          <w:szCs w:val="28"/>
          <w:u w:val="single"/>
        </w:rPr>
      </w:pPr>
      <w:r w:rsidRPr="00EE6C6B">
        <w:rPr>
          <w:rFonts w:ascii="Agency FB" w:hAnsi="Agency FB"/>
          <w:b/>
          <w:bCs/>
          <w:sz w:val="28"/>
          <w:szCs w:val="28"/>
          <w:u w:val="single"/>
        </w:rPr>
        <w:t>Explore it:</w:t>
      </w:r>
    </w:p>
    <w:p w14:paraId="52593181" w14:textId="17C0B19A" w:rsidR="00076E8B" w:rsidRDefault="00076E8B" w:rsidP="00076E8B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Read verses 1-5. After the storm, where did Jesus and his disciples land? Describe the man who met them. How had the townspeople cope</w:t>
      </w:r>
      <w:r w:rsidR="00EE6C6B">
        <w:rPr>
          <w:rFonts w:ascii="Agency FB" w:hAnsi="Agency FB"/>
          <w:sz w:val="28"/>
          <w:szCs w:val="28"/>
        </w:rPr>
        <w:t>d</w:t>
      </w:r>
      <w:r>
        <w:rPr>
          <w:rFonts w:ascii="Agency FB" w:hAnsi="Agency FB"/>
          <w:sz w:val="28"/>
          <w:szCs w:val="28"/>
        </w:rPr>
        <w:t xml:space="preserve"> with the demon-possessed man Jesus met? (4) </w:t>
      </w:r>
      <w:r w:rsidR="00187782">
        <w:rPr>
          <w:rFonts w:ascii="Agency FB" w:hAnsi="Agency FB"/>
          <w:sz w:val="28"/>
          <w:szCs w:val="28"/>
        </w:rPr>
        <w:t xml:space="preserve">Why was the man Jesus met chained up? </w:t>
      </w:r>
    </w:p>
    <w:p w14:paraId="03F13164" w14:textId="482A0263" w:rsidR="00187782" w:rsidRDefault="00187782" w:rsidP="00187782">
      <w:pPr>
        <w:rPr>
          <w:rFonts w:ascii="Agency FB" w:hAnsi="Agency FB"/>
          <w:sz w:val="28"/>
          <w:szCs w:val="28"/>
        </w:rPr>
      </w:pPr>
    </w:p>
    <w:p w14:paraId="0EAA6024" w14:textId="556C3F05" w:rsidR="00187782" w:rsidRDefault="00187782" w:rsidP="00187782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6-8. How did the demon-possessed man react to Jesus? What was his inner conflict? (7) Why were the demons so terrified of Jesus? (7-8) </w:t>
      </w:r>
    </w:p>
    <w:p w14:paraId="70221826" w14:textId="77777777" w:rsidR="00187782" w:rsidRPr="00187782" w:rsidRDefault="00187782" w:rsidP="00187782">
      <w:pPr>
        <w:pStyle w:val="ListParagraph"/>
        <w:rPr>
          <w:rFonts w:ascii="Agency FB" w:hAnsi="Agency FB"/>
          <w:sz w:val="28"/>
          <w:szCs w:val="28"/>
        </w:rPr>
      </w:pPr>
    </w:p>
    <w:p w14:paraId="34BA74DD" w14:textId="032F1ABC" w:rsidR="00187782" w:rsidRDefault="00187782" w:rsidP="00187782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9-10. Why do you think Jesus asked the name? </w:t>
      </w:r>
      <w:r w:rsidR="00EE6C6B">
        <w:rPr>
          <w:rFonts w:ascii="Agency FB" w:hAnsi="Agency FB"/>
          <w:sz w:val="28"/>
          <w:szCs w:val="28"/>
        </w:rPr>
        <w:t xml:space="preserve">What was the man’s answer? </w:t>
      </w:r>
      <w:r>
        <w:rPr>
          <w:rFonts w:ascii="Agency FB" w:hAnsi="Agency FB"/>
          <w:sz w:val="28"/>
          <w:szCs w:val="28"/>
        </w:rPr>
        <w:t xml:space="preserve">What </w:t>
      </w:r>
      <w:r w:rsidR="00EE6C6B">
        <w:rPr>
          <w:rFonts w:ascii="Agency FB" w:hAnsi="Agency FB"/>
          <w:sz w:val="28"/>
          <w:szCs w:val="28"/>
        </w:rPr>
        <w:t xml:space="preserve">does the name “Legion” indicate the man’s condition? What did the demons beg of Jesus? </w:t>
      </w:r>
    </w:p>
    <w:p w14:paraId="347EFF4C" w14:textId="77777777" w:rsidR="00EE6C6B" w:rsidRPr="00EE6C6B" w:rsidRDefault="00EE6C6B" w:rsidP="00EE6C6B">
      <w:pPr>
        <w:pStyle w:val="ListParagraph"/>
        <w:rPr>
          <w:rFonts w:ascii="Agency FB" w:hAnsi="Agency FB"/>
          <w:sz w:val="28"/>
          <w:szCs w:val="28"/>
        </w:rPr>
      </w:pPr>
    </w:p>
    <w:p w14:paraId="2AB02E66" w14:textId="77777777" w:rsidR="00EE6C6B" w:rsidRDefault="00EE6C6B" w:rsidP="00187782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Read verses 11-17. What happened when the demons asked to go into the pigs? (11-13) How did news of this event spread? What was the townspeople’s response to the healing of the previously demon-possessed man? (15) Why do you think they asked Jesus to leave their town? (16-17)</w:t>
      </w:r>
    </w:p>
    <w:p w14:paraId="43F0DA78" w14:textId="77777777" w:rsidR="00EE6C6B" w:rsidRPr="00EE6C6B" w:rsidRDefault="00EE6C6B" w:rsidP="00EE6C6B">
      <w:pPr>
        <w:pStyle w:val="ListParagraph"/>
        <w:rPr>
          <w:rFonts w:ascii="Agency FB" w:hAnsi="Agency FB"/>
          <w:sz w:val="28"/>
          <w:szCs w:val="28"/>
        </w:rPr>
      </w:pPr>
    </w:p>
    <w:p w14:paraId="4936F007" w14:textId="77777777" w:rsidR="00EE6C6B" w:rsidRDefault="00EE6C6B" w:rsidP="00187782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Read verses 18-20. Why do you think the man wanted to go with Jesus? Why didn’t Jesus allow him to go along with him? (19) How did </w:t>
      </w:r>
      <w:proofErr w:type="gramStart"/>
      <w:r>
        <w:rPr>
          <w:rFonts w:ascii="Agency FB" w:hAnsi="Agency FB"/>
          <w:sz w:val="28"/>
          <w:szCs w:val="28"/>
        </w:rPr>
        <w:t>the an</w:t>
      </w:r>
      <w:proofErr w:type="gramEnd"/>
      <w:r>
        <w:rPr>
          <w:rFonts w:ascii="Agency FB" w:hAnsi="Agency FB"/>
          <w:sz w:val="28"/>
          <w:szCs w:val="28"/>
        </w:rPr>
        <w:t xml:space="preserve"> respond to Jesus’ instruction? (20) </w:t>
      </w:r>
    </w:p>
    <w:p w14:paraId="5BA3182E" w14:textId="77777777" w:rsidR="00EE6C6B" w:rsidRPr="00EE6C6B" w:rsidRDefault="00EE6C6B" w:rsidP="00EE6C6B">
      <w:pPr>
        <w:pStyle w:val="ListParagraph"/>
        <w:rPr>
          <w:rFonts w:ascii="Agency FB" w:hAnsi="Agency FB"/>
          <w:sz w:val="28"/>
          <w:szCs w:val="28"/>
        </w:rPr>
      </w:pPr>
    </w:p>
    <w:p w14:paraId="78AA9308" w14:textId="77777777" w:rsidR="00EE6C6B" w:rsidRPr="00EE6C6B" w:rsidRDefault="00EE6C6B" w:rsidP="00EE6C6B">
      <w:pPr>
        <w:rPr>
          <w:rFonts w:ascii="Agency FB" w:hAnsi="Agency FB"/>
          <w:b/>
          <w:bCs/>
          <w:sz w:val="28"/>
          <w:szCs w:val="28"/>
          <w:u w:val="single"/>
        </w:rPr>
      </w:pPr>
      <w:r w:rsidRPr="00EE6C6B">
        <w:rPr>
          <w:rFonts w:ascii="Agency FB" w:hAnsi="Agency FB"/>
          <w:b/>
          <w:bCs/>
          <w:sz w:val="28"/>
          <w:szCs w:val="28"/>
          <w:u w:val="single"/>
        </w:rPr>
        <w:t>Apply it:</w:t>
      </w:r>
    </w:p>
    <w:p w14:paraId="412145C9" w14:textId="535B1FF8" w:rsidR="00EE6C6B" w:rsidRPr="00EE6C6B" w:rsidRDefault="00EE6C6B" w:rsidP="00EE6C6B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How can you say t</w:t>
      </w:r>
      <w:r w:rsidR="009103B7">
        <w:rPr>
          <w:rFonts w:ascii="Agency FB" w:hAnsi="Agency FB"/>
          <w:sz w:val="28"/>
          <w:szCs w:val="28"/>
        </w:rPr>
        <w:t>ha</w:t>
      </w:r>
      <w:r>
        <w:rPr>
          <w:rFonts w:ascii="Agency FB" w:hAnsi="Agency FB"/>
          <w:sz w:val="28"/>
          <w:szCs w:val="28"/>
        </w:rPr>
        <w:t xml:space="preserve">nk you to God for the way he has worked in your life? </w:t>
      </w:r>
      <w:r w:rsidRPr="00EE6C6B">
        <w:rPr>
          <w:rFonts w:ascii="Agency FB" w:hAnsi="Agency FB"/>
          <w:sz w:val="28"/>
          <w:szCs w:val="28"/>
        </w:rPr>
        <w:t xml:space="preserve">What can you do this week to bring the message of Christ to a friend or a coworker?  </w:t>
      </w:r>
    </w:p>
    <w:sectPr w:rsidR="00EE6C6B" w:rsidRPr="00EE6C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3D509D"/>
    <w:multiLevelType w:val="hybridMultilevel"/>
    <w:tmpl w:val="A61AD734"/>
    <w:lvl w:ilvl="0" w:tplc="0736E4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6682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MDA0MTc2tTQwNzJR0lEKTi0uzszPAykwqgUArDS3USwAAAA="/>
  </w:docVars>
  <w:rsids>
    <w:rsidRoot w:val="00744AE9"/>
    <w:rsid w:val="00076E8B"/>
    <w:rsid w:val="00132007"/>
    <w:rsid w:val="00187782"/>
    <w:rsid w:val="00744AE9"/>
    <w:rsid w:val="009103B7"/>
    <w:rsid w:val="00EE6C6B"/>
    <w:rsid w:val="00FA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C226B"/>
  <w15:chartTrackingRefBased/>
  <w15:docId w15:val="{E799B575-B9AE-4D30-ABD8-BBBBF381F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6E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2</cp:revision>
  <dcterms:created xsi:type="dcterms:W3CDTF">2022-07-30T20:43:00Z</dcterms:created>
  <dcterms:modified xsi:type="dcterms:W3CDTF">2022-07-30T20:43:00Z</dcterms:modified>
</cp:coreProperties>
</file>